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14DB4" w14:textId="77A51D8D" w:rsidR="00FF2198" w:rsidRDefault="00FF2198" w:rsidP="00A1525F">
      <w:pPr>
        <w:pStyle w:val="Titre1"/>
        <w:jc w:val="center"/>
      </w:pPr>
      <w:r>
        <w:t>Brailliant BI X series</w:t>
      </w:r>
      <w:r w:rsidR="004009E7">
        <w:t>, Mantis Q40 and Chamele</w:t>
      </w:r>
      <w:r w:rsidR="00976040">
        <w:t>o</w:t>
      </w:r>
      <w:r w:rsidR="004009E7">
        <w:t>n 20</w:t>
      </w:r>
    </w:p>
    <w:p w14:paraId="0C6F060D" w14:textId="35EE8000" w:rsidR="00B571F0" w:rsidRDefault="00A1525F" w:rsidP="00A1525F">
      <w:pPr>
        <w:pStyle w:val="Titre1"/>
        <w:jc w:val="center"/>
      </w:pPr>
      <w:r>
        <w:t xml:space="preserve">Version 1.1.1 </w:t>
      </w:r>
      <w:r w:rsidR="00B571F0">
        <w:t>Release notes</w:t>
      </w:r>
      <w:r w:rsidR="00FF2198">
        <w:t xml:space="preserve"> </w:t>
      </w:r>
    </w:p>
    <w:p w14:paraId="07B469E1" w14:textId="77777777" w:rsidR="00A1525F" w:rsidRDefault="00A1525F" w:rsidP="00A1525F">
      <w:pPr>
        <w:rPr>
          <w:rFonts w:eastAsia="Times New Roman"/>
        </w:rPr>
      </w:pPr>
    </w:p>
    <w:p w14:paraId="34811A97" w14:textId="7459E297" w:rsidR="00B571F0" w:rsidRDefault="00B571F0" w:rsidP="00A1525F">
      <w:pPr>
        <w:pStyle w:val="Titre2"/>
        <w:rPr>
          <w:rFonts w:eastAsia="Times New Roman"/>
        </w:rPr>
      </w:pPr>
      <w:r w:rsidRPr="00A1525F">
        <w:rPr>
          <w:rFonts w:eastAsia="Times New Roman"/>
        </w:rPr>
        <w:t>P</w:t>
      </w:r>
      <w:r w:rsidR="00FF2198">
        <w:rPr>
          <w:rFonts w:eastAsia="Times New Roman"/>
        </w:rPr>
        <w:t xml:space="preserve">DF </w:t>
      </w:r>
      <w:r w:rsidRPr="00A1525F">
        <w:rPr>
          <w:rFonts w:eastAsia="Times New Roman"/>
        </w:rPr>
        <w:t xml:space="preserve">support </w:t>
      </w:r>
    </w:p>
    <w:p w14:paraId="2BD6A6EC" w14:textId="5B0F0506" w:rsidR="00A1525F" w:rsidRDefault="00A1525F" w:rsidP="00A1525F">
      <w:pPr>
        <w:pStyle w:val="Paragraphedeliste"/>
        <w:numPr>
          <w:ilvl w:val="0"/>
          <w:numId w:val="3"/>
        </w:numPr>
      </w:pPr>
      <w:r>
        <w:t xml:space="preserve">Text PDF files are now </w:t>
      </w:r>
      <w:proofErr w:type="gramStart"/>
      <w:r>
        <w:t>supported</w:t>
      </w:r>
      <w:proofErr w:type="gramEnd"/>
      <w:r>
        <w:t xml:space="preserve"> </w:t>
      </w:r>
    </w:p>
    <w:p w14:paraId="4CB647C3" w14:textId="740E05D4" w:rsidR="00A1525F" w:rsidRDefault="00A1525F" w:rsidP="00A1525F">
      <w:pPr>
        <w:pStyle w:val="Paragraphedeliste"/>
        <w:numPr>
          <w:ilvl w:val="0"/>
          <w:numId w:val="3"/>
        </w:numPr>
      </w:pPr>
      <w:r>
        <w:t xml:space="preserve">Maximum file size in </w:t>
      </w:r>
      <w:r w:rsidR="00FF2198">
        <w:t xml:space="preserve">the </w:t>
      </w:r>
      <w:proofErr w:type="spellStart"/>
      <w:r w:rsidR="0078663F">
        <w:t>KeyPad</w:t>
      </w:r>
      <w:proofErr w:type="spellEnd"/>
      <w:r w:rsidR="004009E7">
        <w:t>/</w:t>
      </w:r>
      <w:r w:rsidR="00FF2198">
        <w:t>editor</w:t>
      </w:r>
      <w:r>
        <w:t xml:space="preserve"> is </w:t>
      </w:r>
      <w:proofErr w:type="gramStart"/>
      <w:r>
        <w:t>2MB</w:t>
      </w:r>
      <w:proofErr w:type="gramEnd"/>
      <w:r>
        <w:t xml:space="preserve"> </w:t>
      </w:r>
    </w:p>
    <w:p w14:paraId="0C18B52E" w14:textId="4842F310" w:rsidR="00A1525F" w:rsidRDefault="00A1525F" w:rsidP="00A1525F">
      <w:pPr>
        <w:pStyle w:val="Paragraphedeliste"/>
        <w:numPr>
          <w:ilvl w:val="0"/>
          <w:numId w:val="3"/>
        </w:numPr>
      </w:pPr>
      <w:r>
        <w:t>Maximum file size in</w:t>
      </w:r>
      <w:r w:rsidR="00FF2198">
        <w:t xml:space="preserve"> </w:t>
      </w:r>
      <w:r w:rsidR="004009E7">
        <w:t>Library/</w:t>
      </w:r>
      <w:r>
        <w:t xml:space="preserve">Victor Reader </w:t>
      </w:r>
      <w:r w:rsidR="00AA13BE">
        <w:t>20</w:t>
      </w:r>
      <w:r>
        <w:t>0MB</w:t>
      </w:r>
    </w:p>
    <w:p w14:paraId="5587FD7E" w14:textId="40088C56" w:rsidR="00A1525F" w:rsidRDefault="00FF2198" w:rsidP="00A1525F">
      <w:pPr>
        <w:pStyle w:val="Paragraphedeliste"/>
        <w:numPr>
          <w:ilvl w:val="0"/>
          <w:numId w:val="3"/>
        </w:numPr>
      </w:pPr>
      <w:r>
        <w:t xml:space="preserve">No formatting is </w:t>
      </w:r>
      <w:proofErr w:type="gramStart"/>
      <w:r>
        <w:t>kept</w:t>
      </w:r>
      <w:proofErr w:type="gramEnd"/>
      <w:r w:rsidR="00A1525F">
        <w:t xml:space="preserve"> </w:t>
      </w:r>
    </w:p>
    <w:p w14:paraId="4CF6117A" w14:textId="12B4D9B1" w:rsidR="00A1525F" w:rsidRDefault="00A1525F" w:rsidP="00A1525F"/>
    <w:p w14:paraId="3F100782" w14:textId="6B5F91EE" w:rsidR="00A1525F" w:rsidRDefault="00A1525F" w:rsidP="00A1525F">
      <w:pPr>
        <w:pStyle w:val="Titre2"/>
      </w:pPr>
      <w:r>
        <w:t>Quick note</w:t>
      </w:r>
    </w:p>
    <w:p w14:paraId="4C6E39EB" w14:textId="1C63E026" w:rsidR="00A1525F" w:rsidRDefault="00A1525F" w:rsidP="004009E7">
      <w:pPr>
        <w:pStyle w:val="Paragraphedeliste"/>
        <w:numPr>
          <w:ilvl w:val="0"/>
          <w:numId w:val="12"/>
        </w:numPr>
      </w:pPr>
      <w:r>
        <w:t>A new global shortcut has been introduce</w:t>
      </w:r>
      <w:r w:rsidR="00FF2198">
        <w:t>d</w:t>
      </w:r>
      <w:r>
        <w:t xml:space="preserve"> to allow for a quick note creation. </w:t>
      </w:r>
    </w:p>
    <w:p w14:paraId="3E9ACB46" w14:textId="4FB8B1A8" w:rsidR="004009E7" w:rsidRDefault="004009E7" w:rsidP="004009E7">
      <w:pPr>
        <w:pStyle w:val="Paragraphedeliste"/>
        <w:numPr>
          <w:ilvl w:val="0"/>
          <w:numId w:val="12"/>
        </w:numPr>
      </w:pPr>
      <w:r>
        <w:t xml:space="preserve">Pressing Backspace + N anywhere will create a new </w:t>
      </w:r>
      <w:proofErr w:type="gramStart"/>
      <w:r>
        <w:t>note</w:t>
      </w:r>
      <w:proofErr w:type="gramEnd"/>
    </w:p>
    <w:p w14:paraId="2EB3B57B" w14:textId="71ECA973" w:rsidR="004009E7" w:rsidRPr="004009E7" w:rsidRDefault="004009E7" w:rsidP="004009E7">
      <w:pPr>
        <w:pStyle w:val="Paragraphedeliste"/>
        <w:numPr>
          <w:ilvl w:val="0"/>
          <w:numId w:val="12"/>
        </w:numPr>
        <w:spacing w:after="240"/>
        <w:rPr>
          <w:rFonts w:eastAsia="Times New Roman"/>
        </w:rPr>
      </w:pPr>
      <w:r>
        <w:t>Mantis Q40 shortcut CTRL + ALT + N</w:t>
      </w:r>
    </w:p>
    <w:p w14:paraId="6BFF095C" w14:textId="45975604" w:rsidR="00A1525F" w:rsidRDefault="00A1525F" w:rsidP="00A1525F">
      <w:pPr>
        <w:pStyle w:val="Titre2"/>
        <w:rPr>
          <w:rFonts w:eastAsia="Times New Roman"/>
        </w:rPr>
      </w:pPr>
      <w:r w:rsidRPr="00A1525F">
        <w:rPr>
          <w:rFonts w:eastAsia="Times New Roman"/>
        </w:rPr>
        <w:t>Exam Mode</w:t>
      </w:r>
    </w:p>
    <w:p w14:paraId="5DB6AF51" w14:textId="77777777" w:rsidR="004009E7" w:rsidRDefault="004009E7" w:rsidP="00A1525F">
      <w:pPr>
        <w:pStyle w:val="Paragraphedeliste"/>
        <w:numPr>
          <w:ilvl w:val="0"/>
          <w:numId w:val="5"/>
        </w:numPr>
      </w:pPr>
      <w:r>
        <w:t>Now available on Mantis Q40 and Chameleon</w:t>
      </w:r>
    </w:p>
    <w:p w14:paraId="39516F63" w14:textId="02E6722C" w:rsidR="00A1525F" w:rsidRDefault="00A1525F" w:rsidP="00A1525F">
      <w:pPr>
        <w:pStyle w:val="Paragraphedeliste"/>
        <w:numPr>
          <w:ilvl w:val="0"/>
          <w:numId w:val="5"/>
        </w:numPr>
      </w:pPr>
      <w:r>
        <w:t xml:space="preserve">Extended the time allowance from 4hrs to 6hrs. </w:t>
      </w:r>
    </w:p>
    <w:p w14:paraId="5A08D400" w14:textId="01ED23F3" w:rsidR="00A1525F" w:rsidRDefault="00A1525F" w:rsidP="00A1525F"/>
    <w:p w14:paraId="0188CD57" w14:textId="64E5ED1D" w:rsidR="00A1525F" w:rsidRDefault="00A1525F" w:rsidP="00A1525F">
      <w:pPr>
        <w:pStyle w:val="Titre2"/>
      </w:pPr>
      <w:r>
        <w:t xml:space="preserve">Customization of application </w:t>
      </w:r>
      <w:r w:rsidR="004009E7">
        <w:t>(Brailliant BI X series only)</w:t>
      </w:r>
    </w:p>
    <w:p w14:paraId="4151EEBA" w14:textId="1C926708" w:rsidR="00A1525F" w:rsidRDefault="00A1525F" w:rsidP="00A1525F">
      <w:pPr>
        <w:pStyle w:val="Paragraphedeliste"/>
        <w:numPr>
          <w:ilvl w:val="0"/>
          <w:numId w:val="6"/>
        </w:numPr>
      </w:pPr>
      <w:r>
        <w:t xml:space="preserve">It is now possible to hide the options menu item and power off </w:t>
      </w:r>
      <w:proofErr w:type="gramStart"/>
      <w:r>
        <w:t>item</w:t>
      </w:r>
      <w:proofErr w:type="gramEnd"/>
    </w:p>
    <w:p w14:paraId="37875D39" w14:textId="60E23338" w:rsidR="00A1525F" w:rsidRDefault="00A1525F" w:rsidP="00A1525F"/>
    <w:p w14:paraId="60D3D24B" w14:textId="44470F6F" w:rsidR="00A1525F" w:rsidRDefault="00A1525F" w:rsidP="00A1525F">
      <w:pPr>
        <w:pStyle w:val="Titre2"/>
      </w:pPr>
      <w:r>
        <w:t>Toggle between multiple braille tables</w:t>
      </w:r>
    </w:p>
    <w:p w14:paraId="0296D698" w14:textId="1352E241" w:rsidR="00A1525F" w:rsidRDefault="00A1525F" w:rsidP="00A1525F">
      <w:pPr>
        <w:pStyle w:val="Paragraphedeliste"/>
        <w:numPr>
          <w:ilvl w:val="0"/>
          <w:numId w:val="6"/>
        </w:numPr>
      </w:pPr>
      <w:r>
        <w:t>It is now possible to toggle between two braille tables when setting either the contracted braille table or computer braille table to “</w:t>
      </w:r>
      <w:proofErr w:type="gramStart"/>
      <w:r>
        <w:t>none”</w:t>
      </w:r>
      <w:proofErr w:type="gramEnd"/>
    </w:p>
    <w:p w14:paraId="6DBE9953" w14:textId="6F344CAA" w:rsidR="00A1525F" w:rsidRDefault="00A1525F" w:rsidP="00A1525F">
      <w:pPr>
        <w:pStyle w:val="Paragraphedeliste"/>
        <w:numPr>
          <w:ilvl w:val="0"/>
          <w:numId w:val="6"/>
        </w:numPr>
      </w:pPr>
      <w:r>
        <w:t xml:space="preserve">Pressing Backspace </w:t>
      </w:r>
      <w:r w:rsidR="00BD11DB">
        <w:t xml:space="preserve">+ </w:t>
      </w:r>
      <w:r>
        <w:t>G</w:t>
      </w:r>
      <w:r w:rsidR="004009E7">
        <w:t xml:space="preserve"> or CTRL + FN + G</w:t>
      </w:r>
      <w:r w:rsidR="00BD11DB">
        <w:t xml:space="preserve"> </w:t>
      </w:r>
      <w:r>
        <w:t xml:space="preserve">will toggle between the available braille tables. </w:t>
      </w:r>
    </w:p>
    <w:p w14:paraId="5916289F" w14:textId="7BD59AEE" w:rsidR="00A1525F" w:rsidRDefault="00A1525F" w:rsidP="00A1525F">
      <w:pPr>
        <w:pStyle w:val="Paragraphedeliste"/>
        <w:numPr>
          <w:ilvl w:val="0"/>
          <w:numId w:val="6"/>
        </w:numPr>
      </w:pPr>
      <w:r>
        <w:t>When None is selected</w:t>
      </w:r>
      <w:r w:rsidR="00FF2198">
        <w:t>,</w:t>
      </w:r>
      <w:r>
        <w:t xml:space="preserve"> this table will be excluded from the available braille table </w:t>
      </w:r>
      <w:proofErr w:type="gramStart"/>
      <w:r>
        <w:t>toggle</w:t>
      </w:r>
      <w:proofErr w:type="gramEnd"/>
    </w:p>
    <w:p w14:paraId="2729E334" w14:textId="4801A1F2" w:rsidR="00B571F0" w:rsidRDefault="00B571F0" w:rsidP="00A1525F">
      <w:pPr>
        <w:spacing w:after="240"/>
        <w:rPr>
          <w:rFonts w:eastAsia="Times New Roman"/>
        </w:rPr>
      </w:pPr>
    </w:p>
    <w:p w14:paraId="01AE9882" w14:textId="133B43C9" w:rsidR="00A1525F" w:rsidRDefault="00A1525F" w:rsidP="00A1525F">
      <w:pPr>
        <w:pStyle w:val="Titre2"/>
        <w:rPr>
          <w:rFonts w:eastAsia="Times New Roman"/>
        </w:rPr>
      </w:pPr>
      <w:r>
        <w:rPr>
          <w:rFonts w:eastAsia="Times New Roman"/>
        </w:rPr>
        <w:t xml:space="preserve">New folders created </w:t>
      </w:r>
      <w:proofErr w:type="gramStart"/>
      <w:r>
        <w:rPr>
          <w:rFonts w:eastAsia="Times New Roman"/>
        </w:rPr>
        <w:t>automatically</w:t>
      </w:r>
      <w:proofErr w:type="gramEnd"/>
    </w:p>
    <w:p w14:paraId="63A423CD" w14:textId="4B5C4EBA" w:rsidR="00A1525F" w:rsidRDefault="00A1525F" w:rsidP="00A1525F">
      <w:pPr>
        <w:pStyle w:val="Paragraphedeliste"/>
        <w:numPr>
          <w:ilvl w:val="0"/>
          <w:numId w:val="7"/>
        </w:numPr>
      </w:pPr>
      <w:r>
        <w:t>Books and documents folder created by default.</w:t>
      </w:r>
    </w:p>
    <w:p w14:paraId="2F45097E" w14:textId="6E2B2476" w:rsidR="00A1525F" w:rsidRDefault="00A1525F" w:rsidP="00A1525F">
      <w:pPr>
        <w:pStyle w:val="Paragraphedeliste"/>
        <w:numPr>
          <w:ilvl w:val="0"/>
          <w:numId w:val="7"/>
        </w:numPr>
      </w:pPr>
      <w:r>
        <w:t>A release note folder has been created and will capture all future release notes after installing an update. (Excludes this current version)</w:t>
      </w:r>
    </w:p>
    <w:p w14:paraId="78E75ACC" w14:textId="429E4938" w:rsidR="00A1525F" w:rsidRDefault="00A1525F" w:rsidP="00A1525F">
      <w:pPr>
        <w:spacing w:after="240"/>
        <w:rPr>
          <w:rFonts w:eastAsia="Times New Roman"/>
        </w:rPr>
      </w:pPr>
    </w:p>
    <w:p w14:paraId="78B09D71" w14:textId="7C5210D0" w:rsidR="00FF2198" w:rsidRDefault="00FF2198" w:rsidP="00FF2198">
      <w:pPr>
        <w:pStyle w:val="Titre2"/>
        <w:rPr>
          <w:rFonts w:eastAsia="Times New Roman"/>
        </w:rPr>
      </w:pPr>
      <w:r>
        <w:rPr>
          <w:rFonts w:eastAsia="Times New Roman"/>
        </w:rPr>
        <w:t>Government mode (Available upon request</w:t>
      </w:r>
      <w:r w:rsidR="004009E7">
        <w:rPr>
          <w:rFonts w:eastAsia="Times New Roman"/>
        </w:rPr>
        <w:t xml:space="preserve"> – Brailliant BI X series and Mantis Q40 only</w:t>
      </w:r>
      <w:r>
        <w:rPr>
          <w:rFonts w:eastAsia="Times New Roman"/>
        </w:rPr>
        <w:t>)</w:t>
      </w:r>
    </w:p>
    <w:p w14:paraId="2105EA79" w14:textId="206FC158" w:rsidR="00FF2198" w:rsidRPr="00FF2198" w:rsidRDefault="00FF2198" w:rsidP="00FF2198">
      <w:pPr>
        <w:pStyle w:val="Sansinterligne"/>
        <w:numPr>
          <w:ilvl w:val="0"/>
          <w:numId w:val="11"/>
        </w:numPr>
      </w:pPr>
      <w:r w:rsidRPr="00FF2198">
        <w:t xml:space="preserve">Disables the use of all the internal applications, Bluetooth and </w:t>
      </w:r>
      <w:proofErr w:type="gramStart"/>
      <w:r w:rsidR="00E325DD" w:rsidRPr="00FF2198">
        <w:t>Wi-Fi</w:t>
      </w:r>
      <w:proofErr w:type="gramEnd"/>
    </w:p>
    <w:p w14:paraId="2ACFD280" w14:textId="14BBBE78" w:rsidR="00FF2198" w:rsidRPr="00FF2198" w:rsidRDefault="00FF2198" w:rsidP="00FF2198">
      <w:pPr>
        <w:pStyle w:val="Sansinterligne"/>
        <w:numPr>
          <w:ilvl w:val="0"/>
          <w:numId w:val="11"/>
        </w:numPr>
      </w:pPr>
      <w:r w:rsidRPr="00FF2198">
        <w:t xml:space="preserve">Connects only as a braille display via </w:t>
      </w:r>
      <w:proofErr w:type="gramStart"/>
      <w:r w:rsidRPr="00FF2198">
        <w:t>USB</w:t>
      </w:r>
      <w:proofErr w:type="gramEnd"/>
    </w:p>
    <w:p w14:paraId="5F5AC74A" w14:textId="205B7973" w:rsidR="00A1525F" w:rsidRDefault="00A1525F" w:rsidP="00A1525F">
      <w:pPr>
        <w:pStyle w:val="Titre2"/>
        <w:rPr>
          <w:rFonts w:eastAsia="Times New Roman"/>
        </w:rPr>
      </w:pPr>
      <w:r>
        <w:rPr>
          <w:rFonts w:eastAsia="Times New Roman"/>
        </w:rPr>
        <w:t>Fixes and enhancements</w:t>
      </w:r>
    </w:p>
    <w:p w14:paraId="43520434" w14:textId="5DA41C11" w:rsidR="00A1525F" w:rsidRDefault="00A1525F" w:rsidP="00F22078">
      <w:pPr>
        <w:pStyle w:val="Paragraphedeliste"/>
        <w:numPr>
          <w:ilvl w:val="0"/>
          <w:numId w:val="8"/>
        </w:numPr>
        <w:spacing w:after="240"/>
        <w:rPr>
          <w:rFonts w:eastAsia="Times New Roman"/>
        </w:rPr>
      </w:pPr>
      <w:r w:rsidRPr="00A1525F">
        <w:rPr>
          <w:rFonts w:eastAsia="Times New Roman"/>
        </w:rPr>
        <w:t>Software update</w:t>
      </w:r>
      <w:r w:rsidR="00FF2198">
        <w:rPr>
          <w:rFonts w:eastAsia="Times New Roman"/>
        </w:rPr>
        <w:t xml:space="preserve"> item</w:t>
      </w:r>
      <w:r w:rsidRPr="00A1525F">
        <w:rPr>
          <w:rFonts w:eastAsia="Times New Roman"/>
        </w:rPr>
        <w:t xml:space="preserve"> has been removed from the about </w:t>
      </w:r>
      <w:r w:rsidR="00FF2198">
        <w:rPr>
          <w:rFonts w:eastAsia="Times New Roman"/>
        </w:rPr>
        <w:t>M</w:t>
      </w:r>
      <w:r w:rsidRPr="00A1525F">
        <w:rPr>
          <w:rFonts w:eastAsia="Times New Roman"/>
        </w:rPr>
        <w:t xml:space="preserve">enu and placed on the first level of the options menu. </w:t>
      </w:r>
    </w:p>
    <w:p w14:paraId="714F8E15" w14:textId="77777777" w:rsidR="00A1525F" w:rsidRDefault="00A1525F" w:rsidP="00F132EA">
      <w:pPr>
        <w:pStyle w:val="Paragraphedeliste"/>
        <w:numPr>
          <w:ilvl w:val="0"/>
          <w:numId w:val="1"/>
        </w:numPr>
        <w:spacing w:after="240"/>
        <w:rPr>
          <w:rFonts w:eastAsia="Times New Roman"/>
        </w:rPr>
      </w:pPr>
      <w:r w:rsidRPr="00A1525F">
        <w:rPr>
          <w:rFonts w:eastAsia="Times New Roman"/>
        </w:rPr>
        <w:t xml:space="preserve">Added support to Spanish Braille files, BAN and </w:t>
      </w:r>
      <w:proofErr w:type="gramStart"/>
      <w:r w:rsidRPr="00A1525F">
        <w:rPr>
          <w:rFonts w:eastAsia="Times New Roman"/>
        </w:rPr>
        <w:t>BRA</w:t>
      </w:r>
      <w:proofErr w:type="gramEnd"/>
    </w:p>
    <w:p w14:paraId="377E124F" w14:textId="4C2CE4BA" w:rsidR="00B571F0" w:rsidRPr="00A1525F" w:rsidRDefault="00B571F0" w:rsidP="00F132EA">
      <w:pPr>
        <w:pStyle w:val="Paragraphedeliste"/>
        <w:numPr>
          <w:ilvl w:val="0"/>
          <w:numId w:val="1"/>
        </w:numPr>
        <w:spacing w:after="240"/>
        <w:rPr>
          <w:rFonts w:eastAsia="Times New Roman"/>
        </w:rPr>
      </w:pPr>
      <w:r w:rsidRPr="00A1525F">
        <w:rPr>
          <w:rFonts w:eastAsia="Times New Roman"/>
        </w:rPr>
        <w:lastRenderedPageBreak/>
        <w:t xml:space="preserve">Export and import configuration – Useful for anyone that has a temporary device during a repair. Available through the diagnostic menu. It will allow you to export and import Wi-Fi settings, current </w:t>
      </w:r>
      <w:proofErr w:type="gramStart"/>
      <w:r w:rsidRPr="00A1525F">
        <w:rPr>
          <w:rFonts w:eastAsia="Times New Roman"/>
        </w:rPr>
        <w:t>positions</w:t>
      </w:r>
      <w:proofErr w:type="gramEnd"/>
      <w:r w:rsidRPr="00A1525F">
        <w:rPr>
          <w:rFonts w:eastAsia="Times New Roman"/>
        </w:rPr>
        <w:t xml:space="preserve"> and bookmarks. Bluetooth pairing / connection information cannot be exported.</w:t>
      </w:r>
    </w:p>
    <w:p w14:paraId="0CF0E3C2" w14:textId="2FA7D503" w:rsidR="004009E7" w:rsidRDefault="004009E7" w:rsidP="00FF2198">
      <w:pPr>
        <w:pStyle w:val="Paragraphedeliste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>Added localization for the Mantis Q40: Czech, Portugues</w:t>
      </w:r>
      <w:r w:rsidR="00E325DD">
        <w:rPr>
          <w:rFonts w:eastAsia="Times New Roman"/>
        </w:rPr>
        <w:t>e</w:t>
      </w:r>
      <w:r>
        <w:rPr>
          <w:rFonts w:eastAsia="Times New Roman"/>
        </w:rPr>
        <w:t xml:space="preserve"> Brazil, Slovenian, Italian, Norwegian, Spanish, Swedish and (Dutch - Keyboard layout not included)</w:t>
      </w:r>
    </w:p>
    <w:p w14:paraId="18D244E2" w14:textId="33365FEF" w:rsidR="00FF2198" w:rsidRDefault="004009E7" w:rsidP="00FF2198">
      <w:pPr>
        <w:pStyle w:val="Paragraphedeliste"/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>Added localization for the Brailliant BI X series:</w:t>
      </w:r>
      <w:r w:rsidR="00FF2198">
        <w:rPr>
          <w:rFonts w:eastAsia="Times New Roman"/>
        </w:rPr>
        <w:t xml:space="preserve"> Czech, Dutch, Polish, Portuguese Brazil, Slovenian and Spanish</w:t>
      </w:r>
    </w:p>
    <w:p w14:paraId="347247B8" w14:textId="77777777" w:rsidR="00B571F0" w:rsidRDefault="00B571F0"/>
    <w:sectPr w:rsidR="00B571F0" w:rsidSect="004009E7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5126B"/>
    <w:multiLevelType w:val="hybridMultilevel"/>
    <w:tmpl w:val="67BC0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C4379"/>
    <w:multiLevelType w:val="hybridMultilevel"/>
    <w:tmpl w:val="5652D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FD7834"/>
    <w:multiLevelType w:val="hybridMultilevel"/>
    <w:tmpl w:val="6BA4C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954616"/>
    <w:multiLevelType w:val="hybridMultilevel"/>
    <w:tmpl w:val="20A24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005D9"/>
    <w:multiLevelType w:val="hybridMultilevel"/>
    <w:tmpl w:val="C86EAC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67664"/>
    <w:multiLevelType w:val="hybridMultilevel"/>
    <w:tmpl w:val="2A52D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397B92"/>
    <w:multiLevelType w:val="hybridMultilevel"/>
    <w:tmpl w:val="2814E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29012F"/>
    <w:multiLevelType w:val="hybridMultilevel"/>
    <w:tmpl w:val="318662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4CD6106"/>
    <w:multiLevelType w:val="hybridMultilevel"/>
    <w:tmpl w:val="C5A04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E676D9"/>
    <w:multiLevelType w:val="hybridMultilevel"/>
    <w:tmpl w:val="6374BA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FF6D03"/>
    <w:multiLevelType w:val="hybridMultilevel"/>
    <w:tmpl w:val="C62E7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6"/>
  </w:num>
  <w:num w:numId="3">
    <w:abstractNumId w:val="8"/>
  </w:num>
  <w:num w:numId="4">
    <w:abstractNumId w:val="4"/>
  </w:num>
  <w:num w:numId="5">
    <w:abstractNumId w:val="9"/>
  </w:num>
  <w:num w:numId="6">
    <w:abstractNumId w:val="5"/>
  </w:num>
  <w:num w:numId="7">
    <w:abstractNumId w:val="2"/>
  </w:num>
  <w:num w:numId="8">
    <w:abstractNumId w:val="1"/>
  </w:num>
  <w:num w:numId="9">
    <w:abstractNumId w:val="10"/>
  </w:num>
  <w:num w:numId="10">
    <w:abstractNumId w:val="0"/>
  </w:num>
  <w:num w:numId="11">
    <w:abstractNumId w:val="3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jY1NDIxMjczNzJW0lEKTi0uzszPAykwqQUA+0Vh8SwAAAA="/>
  </w:docVars>
  <w:rsids>
    <w:rsidRoot w:val="00B571F0"/>
    <w:rsid w:val="004009E7"/>
    <w:rsid w:val="005142C1"/>
    <w:rsid w:val="005738B7"/>
    <w:rsid w:val="0078663F"/>
    <w:rsid w:val="00976040"/>
    <w:rsid w:val="00A1525F"/>
    <w:rsid w:val="00AA13BE"/>
    <w:rsid w:val="00B571F0"/>
    <w:rsid w:val="00BD11DB"/>
    <w:rsid w:val="00BD6527"/>
    <w:rsid w:val="00D455EA"/>
    <w:rsid w:val="00E325DD"/>
    <w:rsid w:val="00FF2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89324"/>
  <w15:chartTrackingRefBased/>
  <w15:docId w15:val="{1EEEC592-704D-47B1-B3A2-62EE1BBB2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A152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152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571F0"/>
    <w:pPr>
      <w:spacing w:after="0" w:line="240" w:lineRule="auto"/>
      <w:ind w:left="720"/>
    </w:pPr>
    <w:rPr>
      <w:rFonts w:ascii="Calibri" w:hAnsi="Calibri" w:cs="Calibri"/>
      <w:lang w:eastAsia="en-GB"/>
    </w:rPr>
  </w:style>
  <w:style w:type="character" w:customStyle="1" w:styleId="Titre1Car">
    <w:name w:val="Titre 1 Car"/>
    <w:basedOn w:val="Policepardfaut"/>
    <w:link w:val="Titre1"/>
    <w:uiPriority w:val="9"/>
    <w:rsid w:val="00A152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A152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ansinterligne">
    <w:name w:val="No Spacing"/>
    <w:uiPriority w:val="1"/>
    <w:qFormat/>
    <w:rsid w:val="00FF21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6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Alexis Vailles</cp:lastModifiedBy>
  <cp:revision>4</cp:revision>
  <dcterms:created xsi:type="dcterms:W3CDTF">2021-04-13T10:10:00Z</dcterms:created>
  <dcterms:modified xsi:type="dcterms:W3CDTF">2021-04-29T20:40:00Z</dcterms:modified>
</cp:coreProperties>
</file>